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C418D5" w14:textId="77777777" w:rsidR="001C6809" w:rsidRPr="001C6809" w:rsidRDefault="001C6809" w:rsidP="001C6809">
      <w:pPr>
        <w:jc w:val="center"/>
        <w:rPr>
          <w:rFonts w:ascii="Calibri" w:hAnsi="Calibri" w:cs="Monotype Corsiva"/>
          <w:sz w:val="40"/>
          <w:szCs w:val="36"/>
        </w:rPr>
      </w:pPr>
      <w:r w:rsidRPr="001C6809">
        <w:rPr>
          <w:rFonts w:ascii="Calibri" w:hAnsi="Calibri" w:cs="Monotype Corsiva"/>
          <w:sz w:val="40"/>
          <w:szCs w:val="36"/>
        </w:rPr>
        <w:t>“The kindest and the happiest pair</w:t>
      </w:r>
    </w:p>
    <w:p w14:paraId="34F95A61" w14:textId="77777777" w:rsidR="001C6809" w:rsidRPr="001C6809" w:rsidRDefault="001C6809" w:rsidP="001C6809">
      <w:pPr>
        <w:jc w:val="center"/>
        <w:rPr>
          <w:rFonts w:ascii="Calibri" w:hAnsi="Calibri" w:cs="Monotype Corsiva"/>
          <w:sz w:val="40"/>
          <w:szCs w:val="36"/>
        </w:rPr>
      </w:pPr>
      <w:r w:rsidRPr="001C6809">
        <w:rPr>
          <w:rFonts w:ascii="Calibri" w:hAnsi="Calibri" w:cs="Monotype Corsiva"/>
          <w:sz w:val="40"/>
          <w:szCs w:val="36"/>
        </w:rPr>
        <w:t>Will find occasion to forbear;</w:t>
      </w:r>
    </w:p>
    <w:p w14:paraId="5D0CFB27" w14:textId="77777777" w:rsidR="001C6809" w:rsidRPr="001C6809" w:rsidRDefault="001C6809" w:rsidP="001C6809">
      <w:pPr>
        <w:jc w:val="center"/>
        <w:rPr>
          <w:rFonts w:ascii="Calibri" w:hAnsi="Calibri" w:cs="Monotype Corsiva"/>
          <w:sz w:val="40"/>
          <w:szCs w:val="36"/>
        </w:rPr>
      </w:pPr>
      <w:r w:rsidRPr="001C6809">
        <w:rPr>
          <w:rFonts w:ascii="Calibri" w:hAnsi="Calibri" w:cs="Monotype Corsiva"/>
          <w:sz w:val="40"/>
          <w:szCs w:val="36"/>
        </w:rPr>
        <w:t>And something, every day they live,</w:t>
      </w:r>
    </w:p>
    <w:p w14:paraId="560BDEAF" w14:textId="77777777" w:rsidR="00A563BD" w:rsidRPr="001C6809" w:rsidRDefault="001C6809" w:rsidP="001C6809">
      <w:pPr>
        <w:jc w:val="center"/>
        <w:rPr>
          <w:rFonts w:ascii="Calibri" w:hAnsi="Calibri" w:cs="Monotype Corsiva"/>
          <w:sz w:val="40"/>
          <w:szCs w:val="36"/>
        </w:rPr>
      </w:pPr>
      <w:r w:rsidRPr="001C6809">
        <w:rPr>
          <w:rFonts w:ascii="Calibri" w:hAnsi="Calibri" w:cs="Monotype Corsiva"/>
          <w:sz w:val="40"/>
          <w:szCs w:val="36"/>
        </w:rPr>
        <w:t>To pity, and perhaps forgive”</w:t>
      </w:r>
    </w:p>
    <w:sectPr w:rsidR="00A563BD" w:rsidRPr="001C680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Dc3NzIyNDUxMDdV0lEKTi0uzszPAykwrAUAdIXHlCwAAAA="/>
  </w:docVars>
  <w:rsids>
    <w:rsidRoot w:val="00A563BD"/>
    <w:rsid w:val="000D14BE"/>
    <w:rsid w:val="001C6809"/>
    <w:rsid w:val="00637E10"/>
    <w:rsid w:val="00911D8B"/>
    <w:rsid w:val="00940D6C"/>
    <w:rsid w:val="00A563BD"/>
    <w:rsid w:val="00D47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3DDED6"/>
  <w15:chartTrackingRefBased/>
  <w15:docId w15:val="{E87C05A3-8D95-43E6-BE53-B75DA81CC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</Words>
  <Characters>1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7:42:00Z</dcterms:created>
  <dcterms:modified xsi:type="dcterms:W3CDTF">2021-02-18T07:42:00Z</dcterms:modified>
</cp:coreProperties>
</file>